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5980D467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B54112">
        <w:rPr>
          <w:sz w:val="24"/>
          <w:szCs w:val="24"/>
          <w:lang w:val="en-GB"/>
        </w:rPr>
        <w:t>Utah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30A11C62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B54112">
        <w:rPr>
          <w:sz w:val="22"/>
          <w:szCs w:val="22"/>
          <w:lang w:val="en-GB"/>
        </w:rPr>
        <w:t xml:space="preserve">fifteen (15) days </w:t>
      </w:r>
      <w:r w:rsidR="002B3CA4">
        <w:rPr>
          <w:sz w:val="22"/>
          <w:szCs w:val="22"/>
          <w:lang w:val="en-GB"/>
        </w:rPr>
        <w:t>from</w:t>
      </w:r>
      <w:r w:rsidR="00854304">
        <w:rPr>
          <w:sz w:val="22"/>
          <w:szCs w:val="22"/>
          <w:lang w:val="en-GB"/>
        </w:rPr>
        <w:t xml:space="preserve"> the next payment dat</w:t>
      </w:r>
      <w:r w:rsidR="00BE2019">
        <w:rPr>
          <w:sz w:val="22"/>
          <w:szCs w:val="22"/>
          <w:lang w:val="en-GB"/>
        </w:rPr>
        <w:t>e</w:t>
      </w:r>
      <w:r w:rsidR="00AF0CBD">
        <w:rPr>
          <w:sz w:val="22"/>
          <w:szCs w:val="22"/>
          <w:lang w:val="en-GB"/>
        </w:rPr>
        <w:t>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58206F" w14:textId="77777777" w:rsidR="007C60D9" w:rsidRDefault="007C60D9" w:rsidP="00CB37D9">
      <w:pPr>
        <w:spacing w:after="0" w:line="240" w:lineRule="auto"/>
      </w:pPr>
      <w:r>
        <w:separator/>
      </w:r>
    </w:p>
  </w:endnote>
  <w:endnote w:type="continuationSeparator" w:id="0">
    <w:p w14:paraId="38AA5D82" w14:textId="77777777" w:rsidR="007C60D9" w:rsidRDefault="007C60D9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57AB03" w14:textId="77777777" w:rsidR="00697232" w:rsidRDefault="006972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57FD1242" w:rsidR="00CB37D9" w:rsidRPr="00697232" w:rsidRDefault="00CB37D9" w:rsidP="0069723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17F550" w14:textId="77777777" w:rsidR="00697232" w:rsidRDefault="006972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5D9574" w14:textId="77777777" w:rsidR="007C60D9" w:rsidRDefault="007C60D9" w:rsidP="00CB37D9">
      <w:pPr>
        <w:spacing w:after="0" w:line="240" w:lineRule="auto"/>
      </w:pPr>
      <w:r>
        <w:separator/>
      </w:r>
    </w:p>
  </w:footnote>
  <w:footnote w:type="continuationSeparator" w:id="0">
    <w:p w14:paraId="3D4E47A9" w14:textId="77777777" w:rsidR="007C60D9" w:rsidRDefault="007C60D9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C2430E" w14:textId="77777777" w:rsidR="00697232" w:rsidRDefault="006972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487FF561" w:rsidR="00AD6FC0" w:rsidRPr="00697232" w:rsidRDefault="00AD6FC0" w:rsidP="0069723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F4F999" w14:textId="77777777" w:rsidR="00697232" w:rsidRDefault="006972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03991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73693"/>
    <w:rsid w:val="00181BFB"/>
    <w:rsid w:val="001D641D"/>
    <w:rsid w:val="00206CF8"/>
    <w:rsid w:val="00213AF9"/>
    <w:rsid w:val="002369D9"/>
    <w:rsid w:val="002821F7"/>
    <w:rsid w:val="00283ABC"/>
    <w:rsid w:val="00285A64"/>
    <w:rsid w:val="002B3CA4"/>
    <w:rsid w:val="002B7039"/>
    <w:rsid w:val="002D0FCE"/>
    <w:rsid w:val="002E036E"/>
    <w:rsid w:val="002E064C"/>
    <w:rsid w:val="00330365"/>
    <w:rsid w:val="00335DF1"/>
    <w:rsid w:val="003422E5"/>
    <w:rsid w:val="003A4C6E"/>
    <w:rsid w:val="003B1444"/>
    <w:rsid w:val="003B24BC"/>
    <w:rsid w:val="003B7112"/>
    <w:rsid w:val="003C2319"/>
    <w:rsid w:val="00402153"/>
    <w:rsid w:val="00422CE9"/>
    <w:rsid w:val="00426C19"/>
    <w:rsid w:val="00465476"/>
    <w:rsid w:val="004704FB"/>
    <w:rsid w:val="00473500"/>
    <w:rsid w:val="004A0CF1"/>
    <w:rsid w:val="004A1AA1"/>
    <w:rsid w:val="004D0B8D"/>
    <w:rsid w:val="004F1CD0"/>
    <w:rsid w:val="004F5D47"/>
    <w:rsid w:val="005469D0"/>
    <w:rsid w:val="0055308F"/>
    <w:rsid w:val="005640A5"/>
    <w:rsid w:val="00566673"/>
    <w:rsid w:val="00570A17"/>
    <w:rsid w:val="00597172"/>
    <w:rsid w:val="005B4CDD"/>
    <w:rsid w:val="005F0103"/>
    <w:rsid w:val="00651AD0"/>
    <w:rsid w:val="00665C41"/>
    <w:rsid w:val="006820EC"/>
    <w:rsid w:val="00682FEF"/>
    <w:rsid w:val="00697232"/>
    <w:rsid w:val="006B481C"/>
    <w:rsid w:val="006D2C62"/>
    <w:rsid w:val="006F5F60"/>
    <w:rsid w:val="0071381A"/>
    <w:rsid w:val="007305A1"/>
    <w:rsid w:val="00737DD8"/>
    <w:rsid w:val="007743B4"/>
    <w:rsid w:val="00786720"/>
    <w:rsid w:val="00797686"/>
    <w:rsid w:val="007A7438"/>
    <w:rsid w:val="007C60D9"/>
    <w:rsid w:val="007E31FB"/>
    <w:rsid w:val="00817C7B"/>
    <w:rsid w:val="00820847"/>
    <w:rsid w:val="00831A9F"/>
    <w:rsid w:val="00832695"/>
    <w:rsid w:val="008377D4"/>
    <w:rsid w:val="00844E6F"/>
    <w:rsid w:val="00854304"/>
    <w:rsid w:val="0088508C"/>
    <w:rsid w:val="008A0792"/>
    <w:rsid w:val="008A69DA"/>
    <w:rsid w:val="008B5C7D"/>
    <w:rsid w:val="008C4124"/>
    <w:rsid w:val="008C60BB"/>
    <w:rsid w:val="008E0A7F"/>
    <w:rsid w:val="008E52FB"/>
    <w:rsid w:val="009146FD"/>
    <w:rsid w:val="00941997"/>
    <w:rsid w:val="00945588"/>
    <w:rsid w:val="009503D6"/>
    <w:rsid w:val="009551A7"/>
    <w:rsid w:val="00976859"/>
    <w:rsid w:val="00991ECC"/>
    <w:rsid w:val="009A5CAF"/>
    <w:rsid w:val="009F2D5D"/>
    <w:rsid w:val="00A116D0"/>
    <w:rsid w:val="00A17025"/>
    <w:rsid w:val="00A31AEF"/>
    <w:rsid w:val="00A43706"/>
    <w:rsid w:val="00A56F25"/>
    <w:rsid w:val="00A62D9B"/>
    <w:rsid w:val="00AD6FC0"/>
    <w:rsid w:val="00AE2579"/>
    <w:rsid w:val="00AF0CBD"/>
    <w:rsid w:val="00B131A0"/>
    <w:rsid w:val="00B325E3"/>
    <w:rsid w:val="00B32A3C"/>
    <w:rsid w:val="00B54112"/>
    <w:rsid w:val="00BC0F62"/>
    <w:rsid w:val="00BD3DFA"/>
    <w:rsid w:val="00BE2019"/>
    <w:rsid w:val="00C276F8"/>
    <w:rsid w:val="00C33D07"/>
    <w:rsid w:val="00C55AF5"/>
    <w:rsid w:val="00C576A9"/>
    <w:rsid w:val="00C70801"/>
    <w:rsid w:val="00C74D1D"/>
    <w:rsid w:val="00C82A4E"/>
    <w:rsid w:val="00C86770"/>
    <w:rsid w:val="00C91B90"/>
    <w:rsid w:val="00CB37D9"/>
    <w:rsid w:val="00CD6FD8"/>
    <w:rsid w:val="00D25831"/>
    <w:rsid w:val="00D54234"/>
    <w:rsid w:val="00D62042"/>
    <w:rsid w:val="00D67DEA"/>
    <w:rsid w:val="00DD2CCC"/>
    <w:rsid w:val="00DE55CD"/>
    <w:rsid w:val="00E37A0C"/>
    <w:rsid w:val="00E46F8F"/>
    <w:rsid w:val="00E9546D"/>
    <w:rsid w:val="00EC1BFF"/>
    <w:rsid w:val="00ED6766"/>
    <w:rsid w:val="00EF39FA"/>
    <w:rsid w:val="00EF3DD5"/>
    <w:rsid w:val="00F156D3"/>
    <w:rsid w:val="00F23730"/>
    <w:rsid w:val="00F3734B"/>
    <w:rsid w:val="00F55649"/>
    <w:rsid w:val="00F676D4"/>
    <w:rsid w:val="00F717F2"/>
    <w:rsid w:val="00F74E1F"/>
    <w:rsid w:val="00F837C9"/>
    <w:rsid w:val="00F97730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83</Words>
  <Characters>1619</Characters>
  <Application/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899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